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2009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ครับสวัสดีครับสวัสดีที่รักมีค้างนะครับสวัสดีนักเรียนชั้นม 4/2 นะครับ   มีคนไหนไม่สบายไหมครับ  มีไหมอ่าน 1 คนเอาไปรับยาที่ เรียนพยาบาลอยู่โอเค          ถ้าใครรู้สึกไม่สบายยังไงบอกคุณครูได้เลยนะครับ        นะครับเนื้อหาที่คุณจะสอนในวันนี้เป็นเนื้อหาที่ เราเคย เรียนผ่านมาแล้วเราวันนี้เราจะมาทบทวนกันอีกครั้งหนึ่ง     หานักเรียนเวลาที่คุณครูสอนนะคะเมื่อไหร่จะต้องดูพี่ลาภนะครับต้องดูพี่ล่ามใช้ภาษามือสื่อสารกับนักเรียน ถ้าคุณครูสอนเสร็จแล้วแล้วคุณครูจะอนุญาตให้นักเรียน  รอก   ตามที่ PowerPoint สไลด์ที่คุณครูให้ตาม หน้าจอเลยนะครับต้องรอสัญญาณจากคุณครูก่อนนอนนักเรียนค่อยจะเขียนได้นะครับเพราะว่าถ้านักเรียนไม่ดูพี่นักเรียนจะไม่เข้าใจเลย ok นะครับสำหรับเนื้อหา คุณครูจะสอนเรื่องความสำคัญ ความรู้พื้นฐาน เกี่ยวกับการเขียนนะครับ   การเขียนนะครับเป็นการสื่อสารด้วยตัวอักษรถ่ายทอดความรู้ความรู้สึก อารมณ์ ประสบการณ์ของผู้เขียนไปสู่ผู้อ่านทักษะการเขียน เป็นทักษะที่เป็นทั้งศิลปศาสตร์นะครับ กล่าวคือการเขียน ต้องใช้ภาษาที่ไพเราะปราณีต  ซื้อได้ทางอารมณ์ความคิดความรู้สึก ใช้ศิลปะ ที่กล่าวว่าเป็นศาสตร์เพราะการเขียนทุกชนิด ต้องประกอบด้วยความรู้หลักการและวิธีการครับผม จะให้นักเรียน จดลงในสมุดเลยนะครับ       ต่อไปนะครับต่อไปจะเป็นเรื่องของ ความสำคัญของการเขียนนะครับ                   ไปนะครับจะเป็นเรื่องของความสำคัญของการเขียนนะครับการเขียนมีความสำคัญสำหรับมนุษย์ ยิ่งในโลกปัจจุบันนี้นะครับ  เจริญก้าวหน้าไปอย่างรวดเร็วนะครับการเขียนก็ยิ่งทวีความสำคัญมากขึ้น ตามไปด้วย ซึ่งสามารถสรุปความสำคัญของการเขียน ได้ดังนี้นะครับ 1 การเขียนเป็นการสื่อสารอย่างหนึ่ง   ข้อที่ 2 การเขียนเป็นการแสดงออกซึ่งภูมิปัญญาของมนุษย์   ข้อที่ 3 การเขียนเป็นเครื่องมือสร้างความสามัคคีและความเจริญรุ่งเรือง ในทางตรงกันข้ามนะครับ การเขียนก็เป็นบ่อนทำลายได้เช่นกันนะครับ   เดี๋ยวให้นักเรียนเขียน ความสำคัญของการเขียน ลงในสมุดได้เลยนะครับ      ต่อไปนะครับจะเป็นจุดประสงค์จุดมุ่งหมายของการเขียน จุดมุ่งหมายของการเขียนนะครับการเขียนจะบรรลุผลตามวัตถุประสงค์หรือไม่นั้นนะครับสิ่งสำคัญอย่างหนึ่งก็คือ การเขียนจะต้องมีจุดมุ่งหมายซึ่งสามารถจำแนกได้ดังนี้ ข้อที่ 1 การเขียนเพื่อการเล่าเรื่อง  การเขียนเพื่อการเล่าเรื่อง เป็นการนำเรื่องราวที่สำคัญมาถ่ายทอดเป็นข้อเขียน เช่นการเขียนเล่าประวัติ ข้อที่ 2 การเขียนเพื่ออธิบาย การเขียนเพื่ออธิบายเป็นการเขียนเพื่อชี้แจงอธิบายวิธีใช้วิธีทำ ขั้นตอนการทำเช่น  อธิบายการใช้เครื่องมือต่างๆนะครับ   เรียนพอจะเข้าใจไหมครับ สงสัยจะถามครูได้นะครับ รักได้ไหม  เข้าใจไหมครับ  ถ้างั้นเข้าใจแล้วนักเรียนเขียนลงในสมุดได้เลยครับ     ต่อไปนะครับเป็นข้อที่ 3 นะคะ       ข้อที่ 3 นะครับการเขียนเพื่อแสดงความคิดเห็น การเขียนเพื่อแสดงความคิดเห็นแบบเป็นการเขียนเพื่อวิเคราะห์ วิจารณ์แนะนำ หรือแสดงความคิดเห็นเกี่ยวกับเรื่องใดเรื่องนึงนะครับ   ข้อที่ 4 การเขียนเพื่อโน้มน้าวใจการใช้พูดโน้มน้าวใจนะครับเป็นการเขียน  ที่ผู้เขียนมีจุดประสงค์ที่จะชักจูงโน้มน้าวใจให้ผู้อ่านยอมรับในสิ่งที่ผู้เขียนเสนอนะครับ วันที่ 5 นะครับการเขียนเพื่อกิจธุระ เป็นการเขียนที่ผู้เขียนมีจุดประสงค์อย่างใดอย่างหนึ่งนะครับการเขียนชนิดนี้จะมีรูปแบบการเขียนและลักษณะ การใช้ภาษาที่แตกต่างกันไปตามประเภทของการเขียนนะครับ   มีนักเรียนคนไหนสงสัยไหมครับ คุณครูพูดไปทั้งข้อ 3 ข้อ 4 ข้อ 5       ไม่ต้องถามได้เลยนะครับ                           ผมไม่ได้ยินพี่หล้าไหมครับ            หาการได้ยินไหมคะ     ใจเย็นๆ  ได้ยินไหมคะ        โอเคนะคะถ้า ยังงั้นนักเรียนลอกลงในสมุดได้เลยครับ         อากลับไปนะครับจะเป็นมารยาทในการเขียนนะครับ            มารยาทในการเขียนนะครับ มารยาทในการเขียนจะมีทั้งหมด 5 ข้อนะครับเดี๋ยวผมคุยกับพี่มาให้เป็นข้อๆเนาะ ข้อที่ 1 นะครับ ใช้ถ้อยคำสุภาพไพเราะหลีกเลี่ยงคำหยาบนะครับ ไม่ใช่อารมณ์ความรู้สึกส่วนตนหรืออคตินะครับ วิจารณ์ผู้อื่นจนปราศจากเหตุผลจนทำให้เกิดความเดือดร้อนเสียหายและสังคม แยกนะครับ  ข้อที่ 2 เขียนข้อความหรืองานเขียนที่เป็นจริงนะครับได้ศึกษาค้นคว้าและตรวจสอบว่าถูกต้องแล้วนะครับ ถ้าเป็นเรื่องส่วนตัวต้องได้รับอนุญาตจากเจ้าของงานเสียก่อนนะครับ  ให้นักเรียนจดลงในสมุดได้เลยนะครับ     ok นะครับ           เดี๋ยวเราค้างไว้ที่ข้อ 2 ก่อนนะครับเดี๋ยวค่อยมาต่อรายการ 1 ชั่วโมงหน้าเนาะ อากาศวันนี้ ถึงเวลาพักกลางวันของนักเรียนแล้วเดี๋ยวยังไงเดี๋ยวลงไปกินข้าวนะครับ  ขอบคุณที่รับแอดนะครับ                ครับหวัดดีครับ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2) 200966</dc:title>
  <dc:creator/>
  <cp:keywords/>
  <dcterms:created xsi:type="dcterms:W3CDTF">2024-01-04T02:54:08Z</dcterms:created>
  <dcterms:modified xsi:type="dcterms:W3CDTF">2024-01-04T02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กันยายน 2566 เวลา 10.30 น.</vt:lpwstr>
  </property>
  <property fmtid="{D5CDD505-2E9C-101B-9397-08002B2CF9AE}" pid="3" name="subtitle">
    <vt:lpwstr/>
  </property>
</Properties>
</file>